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F22FB" w14:textId="77777777" w:rsidR="004A4E25" w:rsidRPr="006C0AD7" w:rsidRDefault="004A4E25" w:rsidP="0014327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Приложение № 1 </w:t>
      </w:r>
    </w:p>
    <w:p w14:paraId="77C49890" w14:textId="77777777" w:rsidR="005E6F6D" w:rsidRDefault="004A4E25" w:rsidP="0014327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Центром поддержки экспортной деятельности МКК «СФРП», </w:t>
      </w:r>
    </w:p>
    <w:p w14:paraId="02DDBF45" w14:textId="6F3ED296" w:rsidR="004A4E25" w:rsidRPr="006C0AD7" w:rsidRDefault="004A4E25" w:rsidP="00143279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sz w:val="22"/>
          <w:szCs w:val="22"/>
          <w:lang w:val="ru-RU"/>
        </w:rPr>
        <w:t>утвержденн</w:t>
      </w:r>
      <w:r w:rsidR="005E6F6D">
        <w:rPr>
          <w:rFonts w:ascii="Times New Roman" w:hAnsi="Times New Roman" w:cs="Times New Roman"/>
          <w:sz w:val="22"/>
          <w:szCs w:val="22"/>
          <w:lang w:val="ru-RU"/>
        </w:rPr>
        <w:t>ому</w:t>
      </w:r>
      <w:r w:rsidRPr="006C0AD7">
        <w:rPr>
          <w:rFonts w:ascii="Times New Roman" w:hAnsi="Times New Roman" w:cs="Times New Roman"/>
          <w:sz w:val="22"/>
          <w:szCs w:val="22"/>
          <w:lang w:val="ru-RU"/>
        </w:rPr>
        <w:t xml:space="preserve"> директор</w:t>
      </w:r>
      <w:r w:rsidR="005E6F6D">
        <w:rPr>
          <w:rFonts w:ascii="Times New Roman" w:hAnsi="Times New Roman" w:cs="Times New Roman"/>
          <w:sz w:val="22"/>
          <w:szCs w:val="22"/>
          <w:lang w:val="ru-RU"/>
        </w:rPr>
        <w:t>ом</w:t>
      </w:r>
      <w:r w:rsidRPr="006C0AD7">
        <w:rPr>
          <w:rFonts w:ascii="Times New Roman" w:hAnsi="Times New Roman" w:cs="Times New Roman"/>
          <w:sz w:val="22"/>
          <w:szCs w:val="22"/>
          <w:lang w:val="ru-RU"/>
        </w:rPr>
        <w:t xml:space="preserve"> МКК «СФРП»</w:t>
      </w:r>
    </w:p>
    <w:p w14:paraId="0FFF6381" w14:textId="7BE2239E" w:rsidR="004A4E25" w:rsidRPr="006C0AD7" w:rsidRDefault="00464140" w:rsidP="00143279">
      <w:pPr>
        <w:spacing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proofErr w:type="gramStart"/>
      <w:r>
        <w:rPr>
          <w:rFonts w:ascii="Times New Roman" w:hAnsi="Times New Roman" w:cs="Times New Roman"/>
          <w:sz w:val="22"/>
          <w:szCs w:val="22"/>
          <w:lang w:val="ru-RU"/>
        </w:rPr>
        <w:t>« 09</w:t>
      </w:r>
      <w:proofErr w:type="gramEnd"/>
      <w:r>
        <w:rPr>
          <w:rFonts w:ascii="Times New Roman" w:hAnsi="Times New Roman" w:cs="Times New Roman"/>
          <w:sz w:val="22"/>
          <w:szCs w:val="22"/>
          <w:lang w:val="ru-RU"/>
        </w:rPr>
        <w:t xml:space="preserve"> » января 2020</w:t>
      </w:r>
      <w:r w:rsidR="005E6F6D">
        <w:rPr>
          <w:rFonts w:ascii="Times New Roman" w:hAnsi="Times New Roman" w:cs="Times New Roman"/>
          <w:sz w:val="22"/>
          <w:szCs w:val="22"/>
          <w:lang w:val="ru-RU"/>
        </w:rPr>
        <w:t xml:space="preserve"> года.</w:t>
      </w:r>
    </w:p>
    <w:p w14:paraId="53991080" w14:textId="77777777" w:rsidR="004A4E25" w:rsidRPr="006C0AD7" w:rsidRDefault="004A4E25" w:rsidP="00143279">
      <w:pPr>
        <w:pStyle w:val="a7"/>
        <w:spacing w:before="0" w:after="0"/>
        <w:ind w:left="4253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321AD7AA" w14:textId="77777777" w:rsidR="004A4E25" w:rsidRPr="006C0AD7" w:rsidRDefault="004A4E25" w:rsidP="004A4E25">
      <w:pPr>
        <w:pStyle w:val="a7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4AD07471" w14:textId="1384351B" w:rsidR="004A4E25" w:rsidRPr="006C0AD7" w:rsidRDefault="004A4E25" w:rsidP="004A4E25">
      <w:pPr>
        <w:pStyle w:val="a7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>Заявка экспортно-ориентированного субъекта МСП на получение услуг Центра поддержки экспорта Сахалинской области</w:t>
      </w:r>
    </w:p>
    <w:p w14:paraId="3A0FEB2B" w14:textId="424EB229" w:rsidR="004A4E25" w:rsidRPr="006C0AD7" w:rsidRDefault="004A4E25" w:rsidP="004A4E25">
      <w:pPr>
        <w:pStyle w:val="a7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№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</w:t>
      </w:r>
      <w:r w:rsidR="003F05A1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от </w:t>
      </w:r>
      <w:proofErr w:type="gramStart"/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>«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="003F05A1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</w:t>
      </w:r>
      <w:proofErr w:type="gramEnd"/>
      <w:r w:rsidR="003F05A1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» 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     </w:t>
      </w:r>
      <w:r w:rsidR="003F05A1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>_____</w:t>
      </w:r>
      <w:r w:rsidRPr="006C0AD7">
        <w:rPr>
          <w:rFonts w:ascii="Times New Roman" w:hAnsi="Times New Roman" w:cs="Times New Roman"/>
          <w:b/>
          <w:sz w:val="22"/>
          <w:szCs w:val="22"/>
          <w:u w:val="single"/>
          <w:lang w:val="ru-RU"/>
        </w:rPr>
        <w:t xml:space="preserve">    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  <w:r w:rsidR="003F05A1" w:rsidRPr="006C0AD7">
        <w:rPr>
          <w:rFonts w:ascii="Times New Roman" w:hAnsi="Times New Roman" w:cs="Times New Roman"/>
          <w:b/>
          <w:sz w:val="22"/>
          <w:szCs w:val="22"/>
          <w:lang w:val="ru-RU"/>
        </w:rPr>
        <w:t>20</w:t>
      </w:r>
      <w:r w:rsidR="003F05A1">
        <w:rPr>
          <w:rFonts w:ascii="Times New Roman" w:hAnsi="Times New Roman" w:cs="Times New Roman"/>
          <w:b/>
          <w:sz w:val="22"/>
          <w:szCs w:val="22"/>
          <w:lang w:val="ru-RU"/>
        </w:rPr>
        <w:t>_____</w:t>
      </w:r>
      <w:r w:rsidR="003F05A1" w:rsidRPr="006C0AD7">
        <w:rPr>
          <w:rFonts w:ascii="Times New Roman" w:hAnsi="Times New Roman" w:cs="Times New Roman"/>
          <w:b/>
          <w:sz w:val="22"/>
          <w:szCs w:val="22"/>
          <w:lang w:val="ru-RU"/>
        </w:rPr>
        <w:t xml:space="preserve"> </w:t>
      </w:r>
      <w:r w:rsidRPr="006C0AD7">
        <w:rPr>
          <w:rFonts w:ascii="Times New Roman" w:hAnsi="Times New Roman" w:cs="Times New Roman"/>
          <w:b/>
          <w:sz w:val="22"/>
          <w:szCs w:val="22"/>
          <w:lang w:val="ru-RU"/>
        </w:rPr>
        <w:t>года</w:t>
      </w:r>
    </w:p>
    <w:p w14:paraId="0FBD9B7A" w14:textId="77777777" w:rsidR="004A4E25" w:rsidRPr="006C0AD7" w:rsidRDefault="004A4E25" w:rsidP="004A4E25">
      <w:pPr>
        <w:pStyle w:val="a7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56"/>
        <w:gridCol w:w="2240"/>
        <w:gridCol w:w="6549"/>
      </w:tblGrid>
      <w:tr w:rsidR="004A4E25" w:rsidRPr="00B53BBB" w14:paraId="45B1176D" w14:textId="77777777" w:rsidTr="00162A71">
        <w:tc>
          <w:tcPr>
            <w:tcW w:w="2830" w:type="dxa"/>
            <w:gridSpan w:val="2"/>
          </w:tcPr>
          <w:p w14:paraId="78025C67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ткуда Вы узнали о работе ЦПЭ Сахалинской области? </w:t>
            </w:r>
          </w:p>
        </w:tc>
        <w:tc>
          <w:tcPr>
            <w:tcW w:w="6849" w:type="dxa"/>
          </w:tcPr>
          <w:p w14:paraId="0D9FC765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2F7B51D6" w14:textId="77777777" w:rsidTr="00162A71">
        <w:tc>
          <w:tcPr>
            <w:tcW w:w="562" w:type="dxa"/>
          </w:tcPr>
          <w:p w14:paraId="35DC911B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.</w:t>
            </w:r>
          </w:p>
        </w:tc>
        <w:tc>
          <w:tcPr>
            <w:tcW w:w="2268" w:type="dxa"/>
          </w:tcPr>
          <w:p w14:paraId="69B790D9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ИО заявителя (полностью)</w:t>
            </w:r>
          </w:p>
        </w:tc>
        <w:tc>
          <w:tcPr>
            <w:tcW w:w="6849" w:type="dxa"/>
          </w:tcPr>
          <w:p w14:paraId="423CBF15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264C9379" w14:textId="77777777" w:rsidTr="00162A71">
        <w:tc>
          <w:tcPr>
            <w:tcW w:w="562" w:type="dxa"/>
          </w:tcPr>
          <w:p w14:paraId="28FF43FA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2.</w:t>
            </w:r>
          </w:p>
        </w:tc>
        <w:tc>
          <w:tcPr>
            <w:tcW w:w="2268" w:type="dxa"/>
          </w:tcPr>
          <w:p w14:paraId="63DFA15D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ыберите необходимую услугу</w:t>
            </w:r>
          </w:p>
        </w:tc>
        <w:tc>
          <w:tcPr>
            <w:tcW w:w="6849" w:type="dxa"/>
          </w:tcPr>
          <w:p w14:paraId="153E5AEF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сультирование по вопросам экспортной деятельности</w:t>
            </w:r>
          </w:p>
          <w:p w14:paraId="143336C1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дивидуальная консультация по вопросам экспортной деятельности за счет привлечения сторонних экспертов</w:t>
            </w:r>
          </w:p>
          <w:p w14:paraId="0BC838DF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одготовке и переводе на иностранные языки презентационных и других материалов в электронном виде, в том числе в адаптации и переводе упаковки товара</w:t>
            </w:r>
          </w:p>
          <w:p w14:paraId="1B3A83AD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создании на иностранном языке и (или) модернизация уже существующего сайта субъекта предпринимательства в информационно-телекоммуникационной сети «Интернет», содержащего контактную информацию о таком субъекте, а также информацию о производимых им товарах (выполняемых работах, оказываемых услугах) на иностранном зыке</w:t>
            </w:r>
          </w:p>
          <w:p w14:paraId="2EDA5452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роведении индивидуальных маркетинговых/патентных исследований, включая разработку патентных ландшафтов и проведение патентной технологической разведки, исследования иностранных рынков по запросу субъекта предпринимательства</w:t>
            </w:r>
          </w:p>
          <w:p w14:paraId="08E1AAC7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одготовке и экспертизе экспортного контракта</w:t>
            </w:r>
          </w:p>
          <w:p w14:paraId="546157BA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риведении продукции в соответствие с требованиями, необходимыми для экспорта товаров, работ, услуг (стандартизация, сертификация, необходимые разрешения)</w:t>
            </w:r>
          </w:p>
          <w:p w14:paraId="356F66B1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равовой охране за рубежом объектов интеллектуальной собственности</w:t>
            </w:r>
          </w:p>
          <w:p w14:paraId="0DC37244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поиске и подборе потенциальных иностранных покупателей</w:t>
            </w:r>
          </w:p>
          <w:p w14:paraId="1E0345A4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в формировании коммерческого предложения под целевые рынки и категории товаров, работ, услуг</w:t>
            </w:r>
          </w:p>
          <w:p w14:paraId="2E9E9C22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Участие в семинаре, </w:t>
            </w:r>
            <w:proofErr w:type="spellStart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ебинаре</w:t>
            </w:r>
            <w:proofErr w:type="spellEnd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, мастер-классе (нужное подчеркните и укажите название и дату проведения)</w:t>
            </w:r>
          </w:p>
          <w:p w14:paraId="15D89C05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                           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/ </w:t>
            </w:r>
          </w:p>
          <w:p w14:paraId="31E63339" w14:textId="7C1D4CB2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т </w:t>
            </w:r>
            <w:proofErr w:type="gramStart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proofErr w:type="gramEnd"/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</w:t>
            </w:r>
            <w:r w:rsidR="003F05A1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»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</w:t>
            </w:r>
            <w:r w:rsidR="003F05A1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="003F05A1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20</w:t>
            </w:r>
            <w:r w:rsidR="003F05A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</w:t>
            </w:r>
            <w:r w:rsidR="003F05A1"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r w:rsidR="003F05A1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а</w:t>
            </w:r>
          </w:p>
          <w:p w14:paraId="6747EF84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Участие в межрегиональной бизнес-миссии (укажите название города и даты проведения)</w:t>
            </w:r>
          </w:p>
          <w:p w14:paraId="4DBC84AD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                         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</w:t>
            </w:r>
          </w:p>
          <w:p w14:paraId="543AC600" w14:textId="228F2F02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«с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 w:rsidR="003F05A1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по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 w:rsidR="003F05A1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</w:t>
            </w:r>
            <w:proofErr w:type="gramStart"/>
            <w:r w:rsidR="003F05A1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»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proofErr w:type="gramEnd"/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</w:t>
            </w:r>
            <w:r w:rsidR="003F05A1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="003F05A1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20</w:t>
            </w:r>
            <w:r w:rsidR="003F05A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</w:t>
            </w:r>
            <w:r w:rsidR="003F05A1"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r w:rsidR="003F05A1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года</w:t>
            </w:r>
          </w:p>
          <w:p w14:paraId="6DCAD014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Участие в международной бизнес-миссии (укажите название, страны, города и даты проведения)</w:t>
            </w:r>
          </w:p>
          <w:p w14:paraId="189D868E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                          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</w:t>
            </w:r>
          </w:p>
          <w:p w14:paraId="09ABABEE" w14:textId="77777777" w:rsidR="003F05A1" w:rsidRPr="006C0AD7" w:rsidRDefault="003F05A1" w:rsidP="003F05A1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с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по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</w:t>
            </w:r>
            <w:proofErr w:type="gramStart"/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»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proofErr w:type="gramEnd"/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20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года</w:t>
            </w:r>
          </w:p>
          <w:p w14:paraId="1C42911B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Участие в реверсной бизнес-миссии (укажите название страны, из которой прибывает делегация и даты проведения)</w:t>
            </w:r>
          </w:p>
          <w:p w14:paraId="40C580F7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                          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</w:t>
            </w:r>
          </w:p>
          <w:p w14:paraId="75598A9E" w14:textId="77777777" w:rsidR="003F05A1" w:rsidRPr="006C0AD7" w:rsidRDefault="003F05A1" w:rsidP="003F05A1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с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по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</w:t>
            </w:r>
            <w:proofErr w:type="gramStart"/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»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proofErr w:type="gramEnd"/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20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года</w:t>
            </w:r>
          </w:p>
          <w:p w14:paraId="1112D911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Участие в </w:t>
            </w:r>
            <w:proofErr w:type="spellStart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ыставочно</w:t>
            </w:r>
            <w:proofErr w:type="spellEnd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-ярмарочном мероприятии (укажите название </w:t>
            </w:r>
            <w:proofErr w:type="spellStart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ыставочно</w:t>
            </w:r>
            <w:proofErr w:type="spellEnd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ярмарочного мероприятия, место и дату проведения)</w:t>
            </w:r>
          </w:p>
          <w:p w14:paraId="1B1E2703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                          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</w:t>
            </w:r>
          </w:p>
          <w:p w14:paraId="6ECB5CA7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                      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</w:t>
            </w:r>
            <w:r w:rsidRPr="006C0AD7">
              <w:rPr>
                <w:rFonts w:ascii="Times New Roman" w:hAnsi="Times New Roman" w:cs="Times New Roman"/>
                <w:color w:val="FFFFFF" w:themeColor="background1"/>
                <w:sz w:val="22"/>
                <w:szCs w:val="22"/>
                <w:lang w:val="ru-RU"/>
              </w:rPr>
              <w:t>от</w:t>
            </w:r>
          </w:p>
          <w:p w14:paraId="73CAA17C" w14:textId="77777777" w:rsidR="003F05A1" w:rsidRPr="006C0AD7" w:rsidRDefault="003F05A1" w:rsidP="003F05A1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«с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по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</w:t>
            </w:r>
            <w:proofErr w:type="gramStart"/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»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proofErr w:type="gramEnd"/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</w:t>
            </w:r>
            <w:r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_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20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___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года</w:t>
            </w:r>
          </w:p>
          <w:p w14:paraId="5F93DCB0" w14:textId="77777777" w:rsidR="004A4E25" w:rsidRPr="006C0AD7" w:rsidRDefault="004A4E25" w:rsidP="004A4E25">
            <w:pPr>
              <w:pStyle w:val="a7"/>
              <w:numPr>
                <w:ilvl w:val="0"/>
                <w:numId w:val="1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действие участию в электронных форматах торговли</w:t>
            </w:r>
          </w:p>
          <w:p w14:paraId="4686392F" w14:textId="77777777" w:rsidR="004A4E25" w:rsidRPr="006C0AD7" w:rsidRDefault="004A4E25" w:rsidP="004A4E25">
            <w:pPr>
              <w:pStyle w:val="a7"/>
              <w:spacing w:before="0" w:after="0"/>
              <w:ind w:left="72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47FFD0AF" w14:textId="77777777" w:rsidTr="00162A71">
        <w:tc>
          <w:tcPr>
            <w:tcW w:w="562" w:type="dxa"/>
          </w:tcPr>
          <w:p w14:paraId="62C242CD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3.</w:t>
            </w:r>
          </w:p>
        </w:tc>
        <w:tc>
          <w:tcPr>
            <w:tcW w:w="2268" w:type="dxa"/>
          </w:tcPr>
          <w:p w14:paraId="51899501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>Если не указано в п.2</w:t>
            </w:r>
          </w:p>
          <w:p w14:paraId="26261BBC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Цель Вашего обращения (обязательно указать название мероприятия или вид услуги) </w:t>
            </w:r>
          </w:p>
        </w:tc>
        <w:tc>
          <w:tcPr>
            <w:tcW w:w="6849" w:type="dxa"/>
          </w:tcPr>
          <w:p w14:paraId="1F02C301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779FBB0C" w14:textId="77777777" w:rsidTr="00162A71">
        <w:tc>
          <w:tcPr>
            <w:tcW w:w="562" w:type="dxa"/>
          </w:tcPr>
          <w:p w14:paraId="3BF5A2D0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4.</w:t>
            </w:r>
          </w:p>
        </w:tc>
        <w:tc>
          <w:tcPr>
            <w:tcW w:w="2268" w:type="dxa"/>
          </w:tcPr>
          <w:p w14:paraId="5973EC37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аименование организации/ФИО индивидуального предпринимателя</w:t>
            </w:r>
          </w:p>
        </w:tc>
        <w:tc>
          <w:tcPr>
            <w:tcW w:w="6849" w:type="dxa"/>
          </w:tcPr>
          <w:p w14:paraId="4F39CDF9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574D4DC1" w14:textId="77777777" w:rsidTr="00162A71">
        <w:tc>
          <w:tcPr>
            <w:tcW w:w="562" w:type="dxa"/>
          </w:tcPr>
          <w:p w14:paraId="45D7A349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5.</w:t>
            </w:r>
          </w:p>
        </w:tc>
        <w:tc>
          <w:tcPr>
            <w:tcW w:w="2268" w:type="dxa"/>
          </w:tcPr>
          <w:p w14:paraId="7C9FFEF5" w14:textId="03FECCC8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КВЭД с расшифровкой </w:t>
            </w:r>
            <w:r w:rsidR="003F05A1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основного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ида деятельности</w:t>
            </w:r>
          </w:p>
        </w:tc>
        <w:tc>
          <w:tcPr>
            <w:tcW w:w="6849" w:type="dxa"/>
          </w:tcPr>
          <w:p w14:paraId="2104FC3C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08039407" w14:textId="77777777" w:rsidTr="00162A71">
        <w:tc>
          <w:tcPr>
            <w:tcW w:w="562" w:type="dxa"/>
          </w:tcPr>
          <w:p w14:paraId="4BACDBA6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6.</w:t>
            </w:r>
          </w:p>
        </w:tc>
        <w:tc>
          <w:tcPr>
            <w:tcW w:w="2268" w:type="dxa"/>
          </w:tcPr>
          <w:p w14:paraId="417356C8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сновная продукция (работы, услуги) компании</w:t>
            </w:r>
          </w:p>
        </w:tc>
        <w:tc>
          <w:tcPr>
            <w:tcW w:w="6849" w:type="dxa"/>
          </w:tcPr>
          <w:p w14:paraId="00D50A95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57B55726" w14:textId="77777777" w:rsidTr="00162A71">
        <w:tc>
          <w:tcPr>
            <w:tcW w:w="562" w:type="dxa"/>
          </w:tcPr>
          <w:p w14:paraId="0C52963B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7.</w:t>
            </w:r>
          </w:p>
        </w:tc>
        <w:tc>
          <w:tcPr>
            <w:tcW w:w="2268" w:type="dxa"/>
          </w:tcPr>
          <w:p w14:paraId="575A1190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существляется ли экспорт товаров (работ, услуг), если да, то в какие страны (с указанием кодов ТНВЭД)</w:t>
            </w:r>
          </w:p>
        </w:tc>
        <w:tc>
          <w:tcPr>
            <w:tcW w:w="6849" w:type="dxa"/>
          </w:tcPr>
          <w:p w14:paraId="3560A561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3F05A1" w:rsidRPr="00B53BBB" w14:paraId="5B57B281" w14:textId="77777777" w:rsidTr="00162A71">
        <w:tc>
          <w:tcPr>
            <w:tcW w:w="562" w:type="dxa"/>
          </w:tcPr>
          <w:p w14:paraId="43446A5F" w14:textId="0C4A7D9C" w:rsidR="003F05A1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8.</w:t>
            </w:r>
          </w:p>
        </w:tc>
        <w:tc>
          <w:tcPr>
            <w:tcW w:w="2268" w:type="dxa"/>
          </w:tcPr>
          <w:p w14:paraId="32B19235" w14:textId="30453F1F" w:rsidR="003F05A1" w:rsidRPr="006C0AD7" w:rsidRDefault="003F05A1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ата (год) начала осуществления экспортной деятельности</w:t>
            </w:r>
          </w:p>
        </w:tc>
        <w:tc>
          <w:tcPr>
            <w:tcW w:w="6849" w:type="dxa"/>
          </w:tcPr>
          <w:p w14:paraId="6142D0F8" w14:textId="77777777" w:rsidR="003F05A1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2C747D28" w14:textId="77777777" w:rsidTr="00162A71">
        <w:tc>
          <w:tcPr>
            <w:tcW w:w="562" w:type="dxa"/>
          </w:tcPr>
          <w:p w14:paraId="62DD2FA2" w14:textId="6102C6EE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9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5A794A18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Целевые рынки (укажите перечень интересующих стран для экспорта)</w:t>
            </w:r>
          </w:p>
        </w:tc>
        <w:tc>
          <w:tcPr>
            <w:tcW w:w="6849" w:type="dxa"/>
          </w:tcPr>
          <w:p w14:paraId="7A1C584D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23DA52B7" w14:textId="77777777" w:rsidTr="00162A71">
        <w:tc>
          <w:tcPr>
            <w:tcW w:w="562" w:type="dxa"/>
          </w:tcPr>
          <w:p w14:paraId="0BF232B0" w14:textId="42969418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0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658F4488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Руководитель организации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(должность, ФИО полностью)</w:t>
            </w:r>
          </w:p>
        </w:tc>
        <w:tc>
          <w:tcPr>
            <w:tcW w:w="6849" w:type="dxa"/>
          </w:tcPr>
          <w:p w14:paraId="4444F0E5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057B7659" w14:textId="77777777" w:rsidTr="00162A71">
        <w:tc>
          <w:tcPr>
            <w:tcW w:w="562" w:type="dxa"/>
          </w:tcPr>
          <w:p w14:paraId="09A401F0" w14:textId="25BC2B52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lastRenderedPageBreak/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73EB044A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ИНН организации</w:t>
            </w:r>
          </w:p>
        </w:tc>
        <w:tc>
          <w:tcPr>
            <w:tcW w:w="6849" w:type="dxa"/>
          </w:tcPr>
          <w:p w14:paraId="1A107C41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4B50D823" w14:textId="77777777" w:rsidTr="00162A71">
        <w:tc>
          <w:tcPr>
            <w:tcW w:w="562" w:type="dxa"/>
          </w:tcPr>
          <w:p w14:paraId="6C77F8AA" w14:textId="3ED6B105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2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518B84C6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ОГРН</w:t>
            </w:r>
          </w:p>
        </w:tc>
        <w:tc>
          <w:tcPr>
            <w:tcW w:w="6849" w:type="dxa"/>
          </w:tcPr>
          <w:p w14:paraId="707172DF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169AB124" w14:textId="77777777" w:rsidTr="00162A71">
        <w:tc>
          <w:tcPr>
            <w:tcW w:w="562" w:type="dxa"/>
          </w:tcPr>
          <w:p w14:paraId="77808BC1" w14:textId="4D51EA8D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3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197E718A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Юридический адрес</w:t>
            </w:r>
          </w:p>
        </w:tc>
        <w:tc>
          <w:tcPr>
            <w:tcW w:w="6849" w:type="dxa"/>
          </w:tcPr>
          <w:p w14:paraId="22D66984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25F925CA" w14:textId="77777777" w:rsidTr="00162A71">
        <w:tc>
          <w:tcPr>
            <w:tcW w:w="562" w:type="dxa"/>
          </w:tcPr>
          <w:p w14:paraId="478A70CB" w14:textId="5AA005FA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4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2515F6DC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актический адрес</w:t>
            </w:r>
          </w:p>
        </w:tc>
        <w:tc>
          <w:tcPr>
            <w:tcW w:w="6849" w:type="dxa"/>
          </w:tcPr>
          <w:p w14:paraId="56AC2AF7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6DD0A684" w14:textId="77777777" w:rsidTr="00162A71">
        <w:tc>
          <w:tcPr>
            <w:tcW w:w="562" w:type="dxa"/>
          </w:tcPr>
          <w:p w14:paraId="622B8AFA" w14:textId="48123118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5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3B7F756F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Телефон</w:t>
            </w:r>
          </w:p>
        </w:tc>
        <w:tc>
          <w:tcPr>
            <w:tcW w:w="6849" w:type="dxa"/>
          </w:tcPr>
          <w:p w14:paraId="23C8EA49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7E849A4C" w14:textId="77777777" w:rsidTr="00162A71">
        <w:tc>
          <w:tcPr>
            <w:tcW w:w="562" w:type="dxa"/>
          </w:tcPr>
          <w:p w14:paraId="78911866" w14:textId="7CF2476C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6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71620A65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айт (при наличии)</w:t>
            </w:r>
          </w:p>
        </w:tc>
        <w:tc>
          <w:tcPr>
            <w:tcW w:w="6849" w:type="dxa"/>
          </w:tcPr>
          <w:p w14:paraId="5935C2F2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159F74D0" w14:textId="77777777" w:rsidTr="00162A71">
        <w:tc>
          <w:tcPr>
            <w:tcW w:w="562" w:type="dxa"/>
          </w:tcPr>
          <w:p w14:paraId="40205463" w14:textId="75AAF50A" w:rsidR="004A4E25" w:rsidRPr="006C0AD7" w:rsidRDefault="003F05A1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7</w:t>
            </w:r>
            <w:r w:rsidR="004A4E25"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335240B1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</w:rPr>
              <w:t>E-mail</w:t>
            </w:r>
          </w:p>
        </w:tc>
        <w:tc>
          <w:tcPr>
            <w:tcW w:w="6849" w:type="dxa"/>
          </w:tcPr>
          <w:p w14:paraId="7588A143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3C158159" w14:textId="77777777" w:rsidTr="00162A71">
        <w:tc>
          <w:tcPr>
            <w:tcW w:w="9679" w:type="dxa"/>
            <w:gridSpan w:val="3"/>
          </w:tcPr>
          <w:p w14:paraId="3E1C0F37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55809083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Согласны ли Вы:</w:t>
            </w:r>
          </w:p>
          <w:p w14:paraId="4034E222" w14:textId="6D784FC3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Получать информацию о проводимых Центром поддержки экспорта Сахалинской области мероприятиях по электронной почте?</w:t>
            </w:r>
          </w:p>
          <w:p w14:paraId="47D40572" w14:textId="77777777" w:rsidR="004A4E25" w:rsidRPr="006C0AD7" w:rsidRDefault="004A4E25" w:rsidP="004A4E25">
            <w:pPr>
              <w:pStyle w:val="a7"/>
              <w:numPr>
                <w:ilvl w:val="0"/>
                <w:numId w:val="2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Да                      </w:t>
            </w:r>
          </w:p>
          <w:p w14:paraId="2BE1D11D" w14:textId="77777777" w:rsidR="004A4E25" w:rsidRPr="006C0AD7" w:rsidRDefault="004A4E25" w:rsidP="004A4E25">
            <w:pPr>
              <w:pStyle w:val="a7"/>
              <w:numPr>
                <w:ilvl w:val="0"/>
                <w:numId w:val="2"/>
              </w:numPr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Нет</w:t>
            </w:r>
          </w:p>
          <w:p w14:paraId="15997B22" w14:textId="2206CF14" w:rsidR="004A4E25" w:rsidRPr="006C0AD7" w:rsidRDefault="004A4E25" w:rsidP="00B53BBB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6C0AD7" w14:paraId="2E4B1822" w14:textId="77777777" w:rsidTr="00162A71">
        <w:tc>
          <w:tcPr>
            <w:tcW w:w="562" w:type="dxa"/>
          </w:tcPr>
          <w:p w14:paraId="200FFD70" w14:textId="25021244" w:rsidR="004A4E25" w:rsidRPr="006C0AD7" w:rsidRDefault="004A4E25" w:rsidP="00B53BBB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 w:rsidR="00B53BB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8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207A7DD1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Контактное лицо</w:t>
            </w:r>
          </w:p>
          <w:p w14:paraId="16398362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(ФИО, должность)</w:t>
            </w:r>
          </w:p>
        </w:tc>
        <w:tc>
          <w:tcPr>
            <w:tcW w:w="6849" w:type="dxa"/>
          </w:tcPr>
          <w:p w14:paraId="377212E1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  <w:tr w:rsidR="004A4E25" w:rsidRPr="00B53BBB" w14:paraId="0F57AB8E" w14:textId="77777777" w:rsidTr="00162A71">
        <w:tc>
          <w:tcPr>
            <w:tcW w:w="562" w:type="dxa"/>
          </w:tcPr>
          <w:p w14:paraId="11E99464" w14:textId="519C0E2C" w:rsidR="004A4E25" w:rsidRPr="006C0AD7" w:rsidRDefault="004A4E25" w:rsidP="00B53BBB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1</w:t>
            </w:r>
            <w:r w:rsidR="00B53BBB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9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.</w:t>
            </w:r>
          </w:p>
        </w:tc>
        <w:tc>
          <w:tcPr>
            <w:tcW w:w="2268" w:type="dxa"/>
          </w:tcPr>
          <w:p w14:paraId="48EE711B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Телефон и </w:t>
            </w:r>
            <w:r w:rsidRPr="006C0AD7">
              <w:rPr>
                <w:rFonts w:ascii="Times New Roman" w:hAnsi="Times New Roman" w:cs="Times New Roman"/>
                <w:sz w:val="22"/>
                <w:szCs w:val="22"/>
              </w:rPr>
              <w:t>e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-</w:t>
            </w:r>
            <w:r w:rsidRPr="006C0AD7">
              <w:rPr>
                <w:rFonts w:ascii="Times New Roman" w:hAnsi="Times New Roman" w:cs="Times New Roman"/>
                <w:sz w:val="22"/>
                <w:szCs w:val="22"/>
              </w:rPr>
              <w:t>mail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контактного лица</w:t>
            </w:r>
          </w:p>
        </w:tc>
        <w:tc>
          <w:tcPr>
            <w:tcW w:w="6849" w:type="dxa"/>
          </w:tcPr>
          <w:p w14:paraId="7E75FC29" w14:textId="77777777" w:rsidR="004A4E25" w:rsidRPr="006C0AD7" w:rsidRDefault="004A4E25" w:rsidP="004A4E25">
            <w:pPr>
              <w:pStyle w:val="a7"/>
              <w:spacing w:before="0" w:after="0"/>
              <w:jc w:val="center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315D2766" w14:textId="77777777" w:rsidR="004A4E25" w:rsidRPr="006C0AD7" w:rsidRDefault="004A4E25" w:rsidP="004A4E25">
      <w:pPr>
        <w:pStyle w:val="a7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5DBD5276" w14:textId="77777777" w:rsidR="004A4E25" w:rsidRPr="006C0AD7" w:rsidRDefault="004A4E25" w:rsidP="004A4E25">
      <w:pPr>
        <w:pStyle w:val="a7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345"/>
      </w:tblGrid>
      <w:tr w:rsidR="004A4E25" w:rsidRPr="006C0AD7" w14:paraId="7D6C433E" w14:textId="77777777" w:rsidTr="00162A71">
        <w:tc>
          <w:tcPr>
            <w:tcW w:w="9678" w:type="dxa"/>
          </w:tcPr>
          <w:p w14:paraId="431173F9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Достоверность представленных сведений подтверждаю.</w:t>
            </w:r>
          </w:p>
          <w:p w14:paraId="0F9B0202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48A8C571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Настоящим заявлением подтверждаю, что наше предприятие соответствует критериям отнесения к сектору малого и среднего предпринимательства в соответствии со статьей 4 Федерального закона «О развитии малого и среднего предпринимательства в Российской Федерации» от 24.07.2007 № 209-ФЗ. </w:t>
            </w:r>
          </w:p>
          <w:p w14:paraId="0DAB5B2B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01D52F4E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В соответствии со статьями 6, 9 Федерального закона от 27.07.2006 № 152-ФЗ «О персональных данных» даю свое письменное согласие на обработку мои</w:t>
            </w:r>
            <w:bookmarkStart w:id="0" w:name="_GoBack"/>
            <w:bookmarkEnd w:id="0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х персональных данных Фонду</w:t>
            </w:r>
          </w:p>
          <w:p w14:paraId="6A847D07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77BD7080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3991D21D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2A3686DE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08E0AE72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u w:val="single"/>
                <w:lang w:val="ru-RU"/>
              </w:rPr>
              <w:t xml:space="preserve">                                    </w:t>
            </w: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/</w:t>
            </w:r>
          </w:p>
          <w:p w14:paraId="2E90FCF1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     Должность руководителя организации                         </w:t>
            </w:r>
            <w:proofErr w:type="gramStart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  (</w:t>
            </w:r>
            <w:proofErr w:type="gramEnd"/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ФИО)                                                   (подпись)</w:t>
            </w:r>
          </w:p>
          <w:p w14:paraId="0B4485DE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  <w:p w14:paraId="5ED040BB" w14:textId="77777777" w:rsidR="004A4E25" w:rsidRPr="006C0AD7" w:rsidRDefault="004A4E25" w:rsidP="004A4E25">
            <w:pPr>
              <w:pStyle w:val="a7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 w:rsidRPr="006C0AD7"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 xml:space="preserve">                                                                                                                                                             М.П.</w:t>
            </w:r>
          </w:p>
          <w:p w14:paraId="765030C7" w14:textId="77777777" w:rsidR="004A4E25" w:rsidRPr="006C0AD7" w:rsidRDefault="004A4E25" w:rsidP="004A4E25">
            <w:pPr>
              <w:pStyle w:val="a7"/>
              <w:spacing w:before="0" w:after="0"/>
              <w:jc w:val="both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</w:p>
        </w:tc>
      </w:tr>
    </w:tbl>
    <w:p w14:paraId="027B0647" w14:textId="77777777" w:rsidR="00E143B1" w:rsidRPr="006C0AD7" w:rsidRDefault="005A1F94" w:rsidP="003C4162">
      <w:pPr>
        <w:rPr>
          <w:rFonts w:ascii="Times New Roman" w:hAnsi="Times New Roman" w:cs="Times New Roman"/>
          <w:sz w:val="22"/>
          <w:szCs w:val="22"/>
        </w:rPr>
      </w:pPr>
    </w:p>
    <w:sectPr w:rsidR="00E143B1" w:rsidRPr="006C0AD7" w:rsidSect="004B7CCA">
      <w:footerReference w:type="default" r:id="rId7"/>
      <w:pgSz w:w="11906" w:h="16838"/>
      <w:pgMar w:top="709" w:right="850" w:bottom="1134" w:left="1701" w:header="708" w:footer="708" w:gutter="0"/>
      <w:pgNumType w:start="1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9A2952" w14:textId="77777777" w:rsidR="005A1F94" w:rsidRDefault="005A1F94" w:rsidP="004A4E25">
      <w:pPr>
        <w:spacing w:after="0"/>
      </w:pPr>
      <w:r>
        <w:separator/>
      </w:r>
    </w:p>
  </w:endnote>
  <w:endnote w:type="continuationSeparator" w:id="0">
    <w:p w14:paraId="5CDBF941" w14:textId="77777777" w:rsidR="005A1F94" w:rsidRDefault="005A1F94" w:rsidP="004A4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045419"/>
      <w:docPartObj>
        <w:docPartGallery w:val="Page Numbers (Bottom of Page)"/>
        <w:docPartUnique/>
      </w:docPartObj>
    </w:sdtPr>
    <w:sdtEndPr/>
    <w:sdtContent>
      <w:p w14:paraId="0B5671E5" w14:textId="574F3A04" w:rsidR="004B7CCA" w:rsidRDefault="004B7CCA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3BBB" w:rsidRPr="00B53BBB">
          <w:rPr>
            <w:noProof/>
            <w:lang w:val="ru-RU"/>
          </w:rPr>
          <w:t>17</w:t>
        </w:r>
        <w:r>
          <w:fldChar w:fldCharType="end"/>
        </w:r>
      </w:p>
    </w:sdtContent>
  </w:sdt>
  <w:p w14:paraId="3B31FD1D" w14:textId="77777777" w:rsidR="004B7CCA" w:rsidRDefault="004B7CC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D241D" w14:textId="77777777" w:rsidR="005A1F94" w:rsidRDefault="005A1F94" w:rsidP="004A4E25">
      <w:pPr>
        <w:spacing w:after="0"/>
      </w:pPr>
      <w:r>
        <w:separator/>
      </w:r>
    </w:p>
  </w:footnote>
  <w:footnote w:type="continuationSeparator" w:id="0">
    <w:p w14:paraId="7BDFACD5" w14:textId="77777777" w:rsidR="005A1F94" w:rsidRDefault="005A1F94" w:rsidP="004A4E2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923DA"/>
    <w:multiLevelType w:val="hybridMultilevel"/>
    <w:tmpl w:val="550AC89C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37F6C"/>
    <w:multiLevelType w:val="hybridMultilevel"/>
    <w:tmpl w:val="A588EF16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E56B7C"/>
    <w:multiLevelType w:val="hybridMultilevel"/>
    <w:tmpl w:val="A4C82640"/>
    <w:lvl w:ilvl="0" w:tplc="5F9C3E6C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2B78"/>
    <w:rsid w:val="000C6310"/>
    <w:rsid w:val="00143279"/>
    <w:rsid w:val="003C4162"/>
    <w:rsid w:val="003F05A1"/>
    <w:rsid w:val="004037B9"/>
    <w:rsid w:val="00464140"/>
    <w:rsid w:val="004A4E25"/>
    <w:rsid w:val="004B7CCA"/>
    <w:rsid w:val="00586746"/>
    <w:rsid w:val="005A1F94"/>
    <w:rsid w:val="005E6F6D"/>
    <w:rsid w:val="006C0AD7"/>
    <w:rsid w:val="007A35AE"/>
    <w:rsid w:val="008555A2"/>
    <w:rsid w:val="0087711E"/>
    <w:rsid w:val="009B1445"/>
    <w:rsid w:val="00AC2B78"/>
    <w:rsid w:val="00B53BBB"/>
    <w:rsid w:val="00C01C31"/>
    <w:rsid w:val="00DF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A2449"/>
  <w15:chartTrackingRefBased/>
  <w15:docId w15:val="{3B5EED7F-A8E5-4F05-B8D4-E4DAD9EE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4E25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4E25"/>
    <w:pPr>
      <w:tabs>
        <w:tab w:val="center" w:pos="4677"/>
        <w:tab w:val="right" w:pos="9355"/>
      </w:tabs>
      <w:spacing w:after="0"/>
    </w:pPr>
  </w:style>
  <w:style w:type="character" w:customStyle="1" w:styleId="a4">
    <w:name w:val="Верхний колонтитул Знак"/>
    <w:basedOn w:val="a0"/>
    <w:link w:val="a3"/>
    <w:uiPriority w:val="99"/>
    <w:rsid w:val="004A4E25"/>
  </w:style>
  <w:style w:type="paragraph" w:styleId="a5">
    <w:name w:val="footer"/>
    <w:basedOn w:val="a"/>
    <w:link w:val="a6"/>
    <w:uiPriority w:val="99"/>
    <w:unhideWhenUsed/>
    <w:rsid w:val="004A4E25"/>
    <w:pPr>
      <w:tabs>
        <w:tab w:val="center" w:pos="4677"/>
        <w:tab w:val="right" w:pos="9355"/>
      </w:tabs>
      <w:spacing w:after="0"/>
    </w:pPr>
  </w:style>
  <w:style w:type="character" w:customStyle="1" w:styleId="a6">
    <w:name w:val="Нижний колонтитул Знак"/>
    <w:basedOn w:val="a0"/>
    <w:link w:val="a5"/>
    <w:uiPriority w:val="99"/>
    <w:rsid w:val="004A4E25"/>
  </w:style>
  <w:style w:type="paragraph" w:styleId="a7">
    <w:name w:val="Body Text"/>
    <w:basedOn w:val="a"/>
    <w:link w:val="a8"/>
    <w:qFormat/>
    <w:rsid w:val="004A4E25"/>
    <w:pPr>
      <w:spacing w:before="180" w:after="180"/>
    </w:pPr>
  </w:style>
  <w:style w:type="character" w:customStyle="1" w:styleId="a8">
    <w:name w:val="Основной текст Знак"/>
    <w:basedOn w:val="a0"/>
    <w:link w:val="a7"/>
    <w:rsid w:val="004A4E25"/>
    <w:rPr>
      <w:sz w:val="24"/>
      <w:szCs w:val="24"/>
      <w:lang w:val="en-US"/>
    </w:rPr>
  </w:style>
  <w:style w:type="paragraph" w:customStyle="1" w:styleId="FirstParagraph">
    <w:name w:val="First Paragraph"/>
    <w:basedOn w:val="a7"/>
    <w:next w:val="a7"/>
    <w:qFormat/>
    <w:rsid w:val="004A4E25"/>
  </w:style>
  <w:style w:type="paragraph" w:styleId="a9">
    <w:name w:val="footnote text"/>
    <w:basedOn w:val="a"/>
    <w:link w:val="aa"/>
    <w:uiPriority w:val="99"/>
    <w:unhideWhenUsed/>
    <w:qFormat/>
    <w:rsid w:val="004A4E25"/>
  </w:style>
  <w:style w:type="character" w:customStyle="1" w:styleId="aa">
    <w:name w:val="Текст сноски Знак"/>
    <w:basedOn w:val="a0"/>
    <w:link w:val="a9"/>
    <w:uiPriority w:val="99"/>
    <w:rsid w:val="004A4E25"/>
    <w:rPr>
      <w:sz w:val="24"/>
      <w:szCs w:val="24"/>
      <w:lang w:val="en-US"/>
    </w:rPr>
  </w:style>
  <w:style w:type="character" w:styleId="ab">
    <w:name w:val="footnote reference"/>
    <w:basedOn w:val="a0"/>
    <w:uiPriority w:val="99"/>
    <w:rsid w:val="004A4E25"/>
    <w:rPr>
      <w:vertAlign w:val="superscript"/>
    </w:rPr>
  </w:style>
  <w:style w:type="table" w:styleId="ac">
    <w:name w:val="Table Grid"/>
    <w:basedOn w:val="a1"/>
    <w:rsid w:val="004A4E25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alloon Text"/>
    <w:basedOn w:val="a"/>
    <w:link w:val="ae"/>
    <w:uiPriority w:val="99"/>
    <w:semiHidden/>
    <w:unhideWhenUsed/>
    <w:rsid w:val="003F05A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3F05A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Степин Евгений Иванович</cp:lastModifiedBy>
  <cp:revision>11</cp:revision>
  <dcterms:created xsi:type="dcterms:W3CDTF">2019-12-24T04:35:00Z</dcterms:created>
  <dcterms:modified xsi:type="dcterms:W3CDTF">2020-06-24T23:33:00Z</dcterms:modified>
</cp:coreProperties>
</file>